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青年歌手大奖赛_评委会打分"/>
      <w:r>
        <w:t xml:space="preserve">2014 青年歌手大奖赛_评委会打分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青年歌手大奖赛中，评委会给参赛选手打分。选手得分规则为去掉一个最高分和一个最低分，然后计算平均得分，请编程输出某选手的得分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的第一个数是n(2&lt;n&lt;=100)，表示评委的人数，然后是n个评委的打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选手的得分，结果保留2位小数，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99 98 97</w:t>
      </w:r>
      <w:r>
        <w:t xml:space="preserve"> </w:t>
      </w:r>
      <w:r>
        <w:t xml:space="preserve">4 100 99 98 97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98.00</w:t>
      </w:r>
      <w:r>
        <w:t xml:space="preserve"> </w:t>
      </w:r>
      <w:r>
        <w:t xml:space="preserve">98.5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4 http://acm.hdu.edu.cn/showproblem.php?pid=2014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为去掉最高分与最低分求平均值。参考程序中设置了max与min变量，每次输入时分别比较最终找出最大最小值，然后直接求解。本题也可利用数组先存储在排序进行求解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) 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n;             </w:t>
      </w:r>
      <w:r>
        <w:rPr>
          <w:rStyle w:val="CommentTok"/>
        </w:rPr>
        <w:t xml:space="preserve">//要定义k=n，如果直接while（n--） 则后面的n-2会为-1，卡了我很久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m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;  </w:t>
      </w:r>
      <w:r>
        <w:rPr>
          <w:rStyle w:val="CommentTok"/>
        </w:rPr>
        <w:t xml:space="preserve">//令min=100，max=0,s=0  若没s=0则第二组数据时s不刷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--)                  </w:t>
      </w:r>
      <w:r>
        <w:rPr>
          <w:rStyle w:val="CommentTok"/>
        </w:rPr>
        <w:t xml:space="preserve">//输入k（也就是n）个分数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&lt;min) min=x;        </w:t>
      </w:r>
      <w:r>
        <w:rPr>
          <w:rStyle w:val="CommentTok"/>
        </w:rPr>
        <w:t xml:space="preserve">//找出最小值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&gt;max) max=x;        </w:t>
      </w:r>
      <w:r>
        <w:rPr>
          <w:rStyle w:val="CommentTok"/>
        </w:rPr>
        <w:t xml:space="preserve">//找出最大值</w:t>
      </w:r>
      <w:r>
        <w:br w:type="textWrapping"/>
      </w:r>
      <w:r>
        <w:rPr>
          <w:rStyle w:val="NormalTok"/>
        </w:rPr>
        <w:t xml:space="preserve">            s+=x;                   </w:t>
      </w:r>
      <w:r>
        <w:rPr>
          <w:rStyle w:val="CommentTok"/>
        </w:rPr>
        <w:t xml:space="preserve">//所以分数和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(s-max-min)/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平均分</w:t>
      </w:r>
      <w:r>
        <w:br w:type="textWrapping"/>
      </w:r>
      <w:r>
        <w:rPr>
          <w:rStyle w:val="NormalTok"/>
        </w:rPr>
        <w:t xml:space="preserve">    }                               </w:t>
      </w:r>
      <w:r>
        <w:rPr>
          <w:rStyle w:val="CommentTok"/>
        </w:rPr>
        <w:t xml:space="preserve">//若前面没有k=n,k--，直接n--会得负结果，考虑变量的作用域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